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2BF7DDCC">
                  <wp:simplePos x="0" y="0"/>
                  <wp:positionH relativeFrom="column">
                    <wp:posOffset>-2372</wp:posOffset>
                  </wp:positionH>
                  <wp:positionV relativeFrom="paragraph">
                    <wp:posOffset>31723</wp:posOffset>
                  </wp:positionV>
                  <wp:extent cx="1121963" cy="1121963"/>
                  <wp:effectExtent l="0" t="0" r="2540" b="254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7036" cy="1127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7B5E7E49" w:rsidR="008B083F" w:rsidRPr="009718DA" w:rsidRDefault="00DE5AF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>
              <w:rPr>
                <w:rFonts w:ascii="Times New Roman" w:hAnsi="Times New Roman"/>
                <w:b/>
                <w:color w:val="auto"/>
                <w:sz w:val="22"/>
              </w:rPr>
              <w:t>PINARBAŞI MESLEK YÜKSEKOKULU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598C2AC8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044C1B73" w:rsidR="00A9576F" w:rsidRPr="00551766" w:rsidRDefault="00A9576F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PROFESÖR KADROSU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368EE039" w:rsidR="00034213" w:rsidRPr="003B6C01" w:rsidRDefault="0077520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5BFE5275" w:rsidR="005B1863" w:rsidRPr="005B1863" w:rsidRDefault="00DE5AF6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Pınarbaşı Meslek Yüksekokulunda</w:t>
            </w:r>
            <w:r w:rsidR="002C0FAE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B4751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Profesör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A82003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E79681" w14:textId="714324DC" w:rsidR="00A82003" w:rsidRPr="00B4751E" w:rsidRDefault="00A82003" w:rsidP="00B4751E">
            <w:pPr>
              <w:ind w:right="57"/>
              <w:jc w:val="both"/>
              <w:rPr>
                <w:rStyle w:val="fontstyle01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 w:rsidR="00B4751E"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9C42CE" w:rsidRPr="005B1863">
              <w:rPr>
                <w:rStyle w:val="fontstyle01"/>
                <w:sz w:val="20"/>
                <w:szCs w:val="20"/>
              </w:rPr>
              <w:t xml:space="preserve">1. bendi </w:t>
            </w:r>
            <w:r w:rsidR="00345E88" w:rsidRPr="005B1863">
              <w:rPr>
                <w:rStyle w:val="fontstyle01"/>
                <w:sz w:val="20"/>
                <w:szCs w:val="20"/>
              </w:rPr>
              <w:t>gereği;</w:t>
            </w:r>
            <w:r w:rsidR="00C22391" w:rsidRPr="005B1863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Yükseköğretim Kurumları Yabancı Dil (YÖKDİL) veya YDS sınavından en az</w:t>
            </w:r>
            <w:r w:rsidR="00B4751E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65 (altmış beş) puan ya da eşdeğeri kabul edilen bir dil sınavından en az 65</w:t>
            </w:r>
            <w:r w:rsidR="00B4751E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(altmış beş) puanın muadili bir puan almış olmak</w:t>
            </w:r>
            <w:r w:rsidR="00B4751E">
              <w:rPr>
                <w:rStyle w:val="fontstyle01"/>
                <w:sz w:val="20"/>
                <w:szCs w:val="20"/>
              </w:rPr>
              <w:t>.</w:t>
            </w:r>
          </w:p>
          <w:p w14:paraId="54E12849" w14:textId="77777777" w:rsidR="00C22391" w:rsidRPr="005B1863" w:rsidRDefault="00C22391" w:rsidP="009C42CE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12265B1D" w:rsidR="00FF631F" w:rsidRPr="005B1863" w:rsidRDefault="00B4751E" w:rsidP="00304952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Yabancı Dil puanı ile ilgili olarak; sınavın adı, sınavın dönemi, sınav tarihi ve sınav sonucu belirtilmelidir.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A82003" w:rsidRPr="005B1863" w:rsidRDefault="005B1E0F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A82003" w:rsidRPr="005B1863" w:rsidRDefault="005B1E0F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A82003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37E9F1C0" w:rsidR="009C42CE" w:rsidRPr="00B4751E" w:rsidRDefault="00A82003" w:rsidP="00B4751E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 w:rsidR="00B4751E"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B4751E">
              <w:rPr>
                <w:rStyle w:val="fontstyle01"/>
                <w:sz w:val="20"/>
                <w:szCs w:val="20"/>
              </w:rPr>
              <w:t>3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>gereği</w:t>
            </w:r>
            <w:r w:rsidR="00345E88" w:rsidRPr="005B1863">
              <w:rPr>
                <w:rStyle w:val="fontstyle01"/>
                <w:bCs w:val="0"/>
                <w:sz w:val="20"/>
                <w:szCs w:val="20"/>
              </w:rPr>
              <w:t>;</w:t>
            </w:r>
            <w:r w:rsidR="00C22391" w:rsidRPr="005B1863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ÜAK tarafından oluşturulacak jürilerce yapılan doçentlik sözlü sınavından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başarılı olmak (doçentlik sözlü sınavına girmeyenler veya doçentlik sözlü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sınavından başarısız olanlar için)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7137DBDD" w14:textId="77777777" w:rsidR="00C22391" w:rsidRPr="005B1863" w:rsidRDefault="00C22391" w:rsidP="00A82003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4E435221" w:rsidR="00FF631F" w:rsidRPr="005B1863" w:rsidRDefault="00B4751E" w:rsidP="00304952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jüri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taraf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da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yapılan sözlü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önemi, sınav tarihi ve sınav sonucu belirtilmelidir.</w:t>
            </w:r>
            <w:r w:rsidR="00C22391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A82003" w:rsidRPr="005B1863" w:rsidRDefault="005B1E0F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AB14FA" w:rsidRPr="005B1863" w:rsidRDefault="005B1E0F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B4751E" w:rsidRPr="005B1863" w14:paraId="66CE395D" w14:textId="77777777" w:rsidTr="007574FC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86C4DD" w14:textId="623047E6" w:rsidR="00B4751E" w:rsidRPr="00B4751E" w:rsidRDefault="00B4751E" w:rsidP="00B4751E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4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İlgili alanda ÜAK tarafından belirlenmiş doçentlik müracaat ölçütlerini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(başvurduğu dönemdeki) tekrar sağlamış olmak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6A3B26CD" w14:textId="77777777" w:rsidR="00B4751E" w:rsidRPr="005B1863" w:rsidRDefault="00B4751E" w:rsidP="007574FC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4C827A" w14:textId="67420DAC" w:rsidR="00B4751E" w:rsidRPr="005B1863" w:rsidRDefault="00B4751E" w:rsidP="007574FC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oçentlik sonrası eserleri incelenip, doçentlik </w:t>
            </w:r>
            <w:proofErr w:type="spellStart"/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navnını</w:t>
            </w:r>
            <w:proofErr w:type="spellEnd"/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ldığı dönemdeki şartları s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ğlayıp sağlamadığı hakkı</w:t>
            </w:r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da yeterli bilgi verilme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3673C3" w14:textId="77777777" w:rsidR="00B4751E" w:rsidRPr="005B1863" w:rsidRDefault="005B1E0F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7213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51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4751E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803D9FB" w14:textId="77777777" w:rsidR="00B4751E" w:rsidRPr="005B1863" w:rsidRDefault="005B1E0F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70309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51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4751E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2279B6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1BE3055" w14:textId="38F48712" w:rsidR="00161052" w:rsidRDefault="00161052" w:rsidP="00161052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5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2547 sayılı Yüksek Öğretim Kanunun 26. maddesi (a) fıkrası 2. bendi gereğince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doçent unvanını aldıktan sonraki döneme ait yayınlarından birini başlıca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araştırma eseri olarak sunmak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17EE8300" w14:textId="77777777" w:rsidR="00161052" w:rsidRPr="00161052" w:rsidRDefault="00161052" w:rsidP="00161052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  <w:p w14:paraId="75A57DF3" w14:textId="6119E832" w:rsidR="00161052" w:rsidRPr="005B1863" w:rsidRDefault="00161052" w:rsidP="00161052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oçent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navınını</w:t>
            </w:r>
            <w:proofErr w:type="spellEnd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ldıktan sonraki döneme ait yayınlardan başlıca araştırma eserinin başlığı, yayım tarihi, yayımlandığı derginin adı ve tar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dığı endeksler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97A32F" w14:textId="77777777" w:rsidR="00161052" w:rsidRPr="005B1863" w:rsidRDefault="005B1E0F" w:rsidP="00161052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7260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8DDDD25" w14:textId="435C0F53" w:rsidR="00161052" w:rsidRDefault="005B1E0F" w:rsidP="00161052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5198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7E2F9FF4" w14:textId="77777777" w:rsidTr="007574FC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789250" w14:textId="2F34B1C5" w:rsidR="00161052" w:rsidRDefault="00161052" w:rsidP="00161052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6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Doçent unvanını aldıktan sonra profesörlüğe atanabilmek için gerekli olan yasal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sürenin en az yarısı bir süre üniversiteler veya alanı ile ilgili bilimsel bir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araştırma kuruluşunda fiilen çalışmış olmak</w:t>
            </w:r>
          </w:p>
          <w:p w14:paraId="15D741D6" w14:textId="77777777" w:rsidR="00161052" w:rsidRDefault="00161052" w:rsidP="007574FC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0C36DB08" w14:textId="228A2BCF" w:rsidR="00161052" w:rsidRPr="005B1863" w:rsidRDefault="00161052" w:rsidP="007574FC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doçent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unvanı aldıktan sonra hangi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niversite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</w:t>
            </w:r>
            <w:r w:rsidR="00D71655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raştırma kuruluşunda 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e zaman ve ne kadar süreyle çalış</w:t>
            </w:r>
            <w:r w:rsidR="00D71655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ığı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araştırmada bulunduğu açıklanmalıdı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7D71DD" w14:textId="77777777" w:rsidR="00161052" w:rsidRPr="005B1863" w:rsidRDefault="005B1E0F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57180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7A85E859" w14:textId="77777777" w:rsidR="00161052" w:rsidRDefault="005B1E0F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196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09439834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1C7DFB" w14:textId="7A3CC1FD" w:rsidR="00161052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="00DE5AF6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Pınarbaşı Meslek Yüksekokulunun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1. bendi gereği;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Özgün makale/kitap aranmayan alanlarda, başlıca yazar olmak üzere özgün bir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raştırma makalesi veya bir kitabı başlıca eser olarak sun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09E78B5A" w14:textId="12D9C3A1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33EB6F9" w14:textId="7CD7A5F0" w:rsidR="00F64BA1" w:rsidRPr="005B1863" w:rsidRDefault="00F64BA1" w:rsidP="00161052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başlıca yazarı olduğu özgün araştırma makalesinin başlığı, yayım tarihi, yayımlandığı derginin adı ve tarandığı endeksler veya kitabın </w:t>
            </w:r>
            <w:r w:rsidRPr="00F64BA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49745A2" w14:textId="77777777" w:rsidR="00F64BA1" w:rsidRPr="005B1863" w:rsidRDefault="005B1E0F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5702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7FE13A0" w14:textId="7A572B18" w:rsidR="00161052" w:rsidRDefault="005B1E0F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051579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F64BA1" w:rsidRPr="005B1863" w14:paraId="359520A3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B8E3D2D" w14:textId="2BED8B8D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DE5AF6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ınarbaşı Meslek Yüksekokulunun</w:t>
            </w:r>
            <w:r w:rsidR="00DE5AF6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2. bendi gereği;</w:t>
            </w:r>
            <w: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dıktan sonra Tablo 1a ve Tablo 2’den toplamda en az 200 (ik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yüz) puan al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381695F1" w14:textId="77777777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FEE6FDD" w14:textId="23336941" w:rsidR="00F64BA1" w:rsidRPr="00304952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doçent unvanını aldıktan sonra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8FC8B" w14:textId="77777777" w:rsidR="00F64BA1" w:rsidRPr="005B1863" w:rsidRDefault="005B1E0F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687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9463612" w14:textId="151D63A0" w:rsidR="00F64BA1" w:rsidRDefault="005B1E0F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8936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</w:tbl>
    <w:p w14:paraId="4BED464B" w14:textId="6287A366" w:rsid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089464FD" w14:textId="3FF2E4B9" w:rsidR="00A9576F" w:rsidRDefault="00A9576F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A9576F" w14:paraId="2111D472" w14:textId="77777777" w:rsidTr="00ED6DE8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32B4316" w14:textId="134C0F2D" w:rsidR="00A9576F" w:rsidRDefault="00A9576F" w:rsidP="00A9576F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lastRenderedPageBreak/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DE5AF6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ınarbaşı Meslek Yüksekokulunun</w:t>
            </w:r>
            <w:r w:rsidR="00DE5AF6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3. bendi gereği;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dıktan sonra aşağıdaki (a, b) şartlardan en az birini sağlamış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4DB95844" w14:textId="77777777" w:rsidR="00A9576F" w:rsidRDefault="00A9576F" w:rsidP="00A9576F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A7C0829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) En az 3 (üç) yüksek lisans veya 1 (bir) doktora tez danışmanlığı yapar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gili tezleri tamamlat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351F677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A6930CF" w14:textId="6BF51E34" w:rsidR="00A9576F" w:rsidRDefault="00A9576F" w:rsidP="00ED6DE8">
            <w:pPr>
              <w:jc w:val="both"/>
              <w:rPr>
                <w:rFonts w:ascii="Times New Roman" w:hAnsi="Times New Roman"/>
                <w:i/>
                <w:color w:val="auto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, doçent </w:t>
            </w:r>
            <w:proofErr w:type="spellStart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ünvanını</w:t>
            </w:r>
            <w:proofErr w:type="spellEnd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aldıktan sonra</w:t>
            </w: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danışmanlığında tamamlatılan yüksek lisans veya doktora tezlerinin; başlığı ve kabul tarihi ile öğrencinin bağlı bulunduğu üniversite, enstitü ve anabilim dalı hakkında bilgi verilmelidir.  </w:t>
            </w:r>
          </w:p>
          <w:p w14:paraId="10825F87" w14:textId="77777777" w:rsidR="00A9576F" w:rsidRPr="00E064BC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749767DA" w14:textId="1BD63C8E" w:rsidR="00A9576F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) Madde 2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(Madde III-F, 2. bendi)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’deki puan şartını %20 fazlasıyla sağla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F77FDAB" w14:textId="77777777" w:rsidR="00A9576F" w:rsidRPr="00E064BC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694B837A" w14:textId="5D79A4CA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doçent </w:t>
            </w:r>
            <w:proofErr w:type="spellStart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ünvanını</w:t>
            </w:r>
            <w:proofErr w:type="spellEnd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aldıktan sonra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%20 fazlasıyla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 puanla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e toplam pu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FFD0F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1014271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85EBC4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56A81E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2057F8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7F9983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D511E5E" w14:textId="77777777" w:rsidR="00A9576F" w:rsidRPr="00DF06E4" w:rsidRDefault="00A9576F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8338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0C06D252" w14:textId="77777777" w:rsidR="00A9576F" w:rsidRPr="00AB14FA" w:rsidRDefault="005B1E0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8076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CBF42EA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07714E0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368B79C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6358942A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8390DCF" w14:textId="77777777" w:rsidR="00A9576F" w:rsidRPr="00DF06E4" w:rsidRDefault="005B1E0F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629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FD3B663" w14:textId="77777777" w:rsidR="00A9576F" w:rsidRPr="00AB14FA" w:rsidRDefault="005B1E0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07466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1808B4EE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9576F" w:rsidRPr="005B1863" w14:paraId="2406E422" w14:textId="77777777" w:rsidTr="00ED6DE8">
        <w:trPr>
          <w:trHeight w:val="2389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40FE5EA" w14:textId="56E954FD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DE5AF6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ınarbaşı Meslek Yüksekokulunun</w:t>
            </w:r>
            <w:r w:rsidR="00DE5AF6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4. bendi gereği;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şağıdaki (</w:t>
            </w:r>
            <w:proofErr w:type="spell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,b,c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,d</w:t>
            </w:r>
            <w:proofErr w:type="spell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) şartlardan en az birini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ilavete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ağlamış olmak.</w:t>
            </w:r>
          </w:p>
          <w:p w14:paraId="30F42D4E" w14:textId="77777777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227AE760" w14:textId="77777777" w:rsidR="00A9576F" w:rsidRDefault="00A9576F" w:rsidP="00ED6DE8">
            <w:pPr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a) </w:t>
            </w:r>
            <w:r w:rsidRPr="00034F11">
              <w:rPr>
                <w:rStyle w:val="fontstyle01"/>
                <w:color w:val="auto"/>
                <w:sz w:val="20"/>
                <w:szCs w:val="20"/>
              </w:rPr>
              <w:t>Akademik amaçlı olarak en az 3 (üç) ay süreyle yurt dışında bulunmuş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034F11">
              <w:rPr>
                <w:rStyle w:val="fontstyle01"/>
                <w:color w:val="auto"/>
                <w:sz w:val="20"/>
                <w:szCs w:val="20"/>
              </w:rPr>
              <w:t>olmak,</w:t>
            </w:r>
          </w:p>
          <w:p w14:paraId="600AFFC7" w14:textId="77777777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21034E16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yurtdışınd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kademik amaçlı olarak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kurum veya kuruluşta,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bulunduğu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16D75ED6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</w:p>
          <w:p w14:paraId="5F5DFE19" w14:textId="77777777" w:rsidR="00A9576F" w:rsidRPr="00D6719C" w:rsidRDefault="00A9576F" w:rsidP="00ED6DE8">
            <w:pPr>
              <w:ind w:right="57"/>
              <w:jc w:val="both"/>
              <w:rPr>
                <w:rStyle w:val="fontstyle01"/>
                <w:bCs w:val="0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b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) TÜBİTAK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, TÜBA, GEBİP, AB, SANTEZ, TAGEM veya Kayseri</w:t>
            </w:r>
            <w:r>
              <w:rPr>
                <w:rStyle w:val="fontstyle01"/>
                <w:bCs w:val="0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Üniversitesi Senatosu tarafından kabul edilen eşdeğer kurumların onayladığı</w:t>
            </w:r>
            <w:r>
              <w:rPr>
                <w:rStyle w:val="fontstyle01"/>
                <w:bCs w:val="0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en az 1 (bir) projede yürütücü veya 2 (iki) projede araştırmacı olmak,</w:t>
            </w:r>
          </w:p>
          <w:p w14:paraId="33E9F46D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3152D04A" w14:textId="77777777" w:rsidR="00A9576F" w:rsidRPr="00D6719C" w:rsidRDefault="00A9576F" w:rsidP="00ED6DE8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510D86CA" w14:textId="77777777" w:rsidR="00A9576F" w:rsidRDefault="00A9576F" w:rsidP="00ED6DE8">
            <w:pPr>
              <w:spacing w:before="120" w:after="120"/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color w:val="auto"/>
                <w:sz w:val="20"/>
                <w:szCs w:val="20"/>
              </w:rPr>
              <w:t>c) Atanacağı ilgili temel alanda veya yakından ilgili bir alanda tek yazarlı veya editör olarak ulusal/uluslararası nitelikte bilimsel bir kitap (ders kitabı ve tezden üretilmiş kitap hariç) yayımlamış olmak</w:t>
            </w:r>
            <w:r>
              <w:rPr>
                <w:rStyle w:val="fontstyle01"/>
                <w:color w:val="auto"/>
                <w:sz w:val="20"/>
                <w:szCs w:val="20"/>
              </w:rPr>
              <w:t>.</w:t>
            </w:r>
          </w:p>
          <w:p w14:paraId="0EF8E068" w14:textId="77777777" w:rsidR="00A9576F" w:rsidRDefault="00A9576F" w:rsidP="00ED6DE8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a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anacağı ilgili temel alanda veya yakından ilgili bir alanda tek yazarlı veya editör olarak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yayımla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lusal/uluslararası nitelikte bilimsel kitap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arın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(ders kitabı ve tezden üretilmiş kitap hariç)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  <w:p w14:paraId="7CC5B445" w14:textId="4225555A" w:rsidR="00A9576F" w:rsidRPr="00D6719C" w:rsidRDefault="00A9576F" w:rsidP="00ED6DE8">
            <w:pPr>
              <w:spacing w:before="120" w:after="120"/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color w:val="auto"/>
                <w:sz w:val="20"/>
                <w:szCs w:val="20"/>
              </w:rPr>
              <w:t>d) Madde 2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(Madde III-F, 2. bendi)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 xml:space="preserve"> ve 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Madde 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3b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(Madde III-F, 3. bendi, (b) fıkrası)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’ye ilaveten Tablo 1a ve Tablo 2’den toplamda en az 50 (elli)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puan almış olmak.</w:t>
            </w:r>
          </w:p>
          <w:p w14:paraId="47A1A7A3" w14:textId="66224B5A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2 ve 3b’ye ilavete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 puanla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e </w:t>
            </w:r>
            <w:proofErr w:type="spellStart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lm</w:t>
            </w:r>
            <w:proofErr w:type="spellEnd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  <w:p w14:paraId="1FA8F9B3" w14:textId="77777777" w:rsidR="00A9576F" w:rsidRPr="00053082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0800791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AAF20B7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B86DA8E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F7B5DC4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AC8FC80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7B8B7B3C" w14:textId="77777777" w:rsidR="00A9576F" w:rsidRPr="00DF06E4" w:rsidRDefault="005B1E0F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71194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103AA9A" w14:textId="77777777" w:rsidR="00A9576F" w:rsidRDefault="005B1E0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849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4B4AEE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2A6053E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6240027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E26AFD5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D346C26" w14:textId="77777777" w:rsidR="00A9576F" w:rsidRPr="00DF06E4" w:rsidRDefault="005B1E0F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7687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F25CBB1" w14:textId="77777777" w:rsidR="00A9576F" w:rsidRPr="00AB14FA" w:rsidRDefault="005B1E0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15855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8040FA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ED87485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0FAF4C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68D1D5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EAB11B4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3D31FB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573F2DD" w14:textId="77777777" w:rsidR="00A9576F" w:rsidRPr="00DF06E4" w:rsidRDefault="005B1E0F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3019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0C38E427" w14:textId="77777777" w:rsidR="00A9576F" w:rsidRPr="00AB14FA" w:rsidRDefault="005B1E0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86628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D9553C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4BCE30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D5F1BB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4B681CA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89DDB1A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AEB618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309D6F5" w14:textId="77777777" w:rsidR="00A9576F" w:rsidRPr="00DF06E4" w:rsidRDefault="005B1E0F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299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B883718" w14:textId="77777777" w:rsidR="00A9576F" w:rsidRPr="00AB14FA" w:rsidRDefault="005B1E0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57162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3B64F24" w14:textId="77777777" w:rsidR="00A9576F" w:rsidRPr="005B1863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9576F" w:rsidRPr="005B1863" w14:paraId="4C9A90A8" w14:textId="77777777" w:rsidTr="00ED6DE8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6AADD7" w14:textId="4A74C258" w:rsidR="00A9576F" w:rsidRPr="005B1863" w:rsidRDefault="00A9576F" w:rsidP="00A9576F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 yürür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9BE182" w14:textId="77777777" w:rsidR="00A9576F" w:rsidRPr="009718DA" w:rsidRDefault="005B1E0F" w:rsidP="00ED6DE8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A9576F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0126E7E3" w14:textId="77777777" w:rsidR="00A9576F" w:rsidRPr="005B1863" w:rsidRDefault="005B1E0F" w:rsidP="00ED6DE8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A9576F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A9576F" w:rsidRPr="005B1863" w14:paraId="24DF538D" w14:textId="77777777" w:rsidTr="00ED6DE8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AC68C7" w14:textId="2A28B1F9" w:rsidR="00A9576F" w:rsidRPr="00304952" w:rsidRDefault="00A9576F" w:rsidP="00ED6DE8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bu alana yazılmalıdır.</w:t>
            </w:r>
          </w:p>
          <w:p w14:paraId="513C873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1A1D0D0C" w14:textId="77777777" w:rsidR="00A9576F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678A4FB0" w14:textId="77777777" w:rsidR="00A9576F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01FF3F8" w14:textId="77777777" w:rsidR="00A9576F" w:rsidRPr="005B1863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Üye 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643D6A7E" w14:textId="77777777" w:rsidR="00A9576F" w:rsidRPr="00034213" w:rsidRDefault="00A9576F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A9576F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FC72A6" w14:textId="77777777" w:rsidR="005B1E0F" w:rsidRDefault="005B1E0F" w:rsidP="00E7178C">
      <w:pPr>
        <w:spacing w:after="0" w:line="240" w:lineRule="auto"/>
      </w:pPr>
      <w:r>
        <w:separator/>
      </w:r>
    </w:p>
  </w:endnote>
  <w:endnote w:type="continuationSeparator" w:id="0">
    <w:p w14:paraId="3E7E4DC4" w14:textId="77777777" w:rsidR="005B1E0F" w:rsidRDefault="005B1E0F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863F21" w14:textId="77777777" w:rsidR="005B1E0F" w:rsidRDefault="005B1E0F" w:rsidP="00E7178C">
      <w:pPr>
        <w:spacing w:after="0" w:line="240" w:lineRule="auto"/>
      </w:pPr>
      <w:r>
        <w:separator/>
      </w:r>
    </w:p>
  </w:footnote>
  <w:footnote w:type="continuationSeparator" w:id="0">
    <w:p w14:paraId="7E84AEA0" w14:textId="77777777" w:rsidR="005B1E0F" w:rsidRDefault="005B1E0F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57630" w14:textId="00CC4019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F1646" w14:textId="36C3C045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B41AC" w14:textId="296AC9CB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34F11"/>
    <w:rsid w:val="00053082"/>
    <w:rsid w:val="00095A97"/>
    <w:rsid w:val="000A327C"/>
    <w:rsid w:val="000B6F45"/>
    <w:rsid w:val="000C6142"/>
    <w:rsid w:val="000F5756"/>
    <w:rsid w:val="00102699"/>
    <w:rsid w:val="0012625D"/>
    <w:rsid w:val="00127EDF"/>
    <w:rsid w:val="0013583F"/>
    <w:rsid w:val="00161052"/>
    <w:rsid w:val="00182996"/>
    <w:rsid w:val="0018309E"/>
    <w:rsid w:val="001851B8"/>
    <w:rsid w:val="00190E3D"/>
    <w:rsid w:val="00195C25"/>
    <w:rsid w:val="001F2B9D"/>
    <w:rsid w:val="002269D9"/>
    <w:rsid w:val="0023799F"/>
    <w:rsid w:val="00295C6E"/>
    <w:rsid w:val="002C0FAE"/>
    <w:rsid w:val="00304952"/>
    <w:rsid w:val="00337288"/>
    <w:rsid w:val="00345E88"/>
    <w:rsid w:val="00362D17"/>
    <w:rsid w:val="00372E96"/>
    <w:rsid w:val="003B6C01"/>
    <w:rsid w:val="00417475"/>
    <w:rsid w:val="00422FEA"/>
    <w:rsid w:val="00442DFC"/>
    <w:rsid w:val="004438A1"/>
    <w:rsid w:val="00472DB6"/>
    <w:rsid w:val="004F54C9"/>
    <w:rsid w:val="00551766"/>
    <w:rsid w:val="005B1863"/>
    <w:rsid w:val="005B1E0F"/>
    <w:rsid w:val="005F6FC7"/>
    <w:rsid w:val="00611417"/>
    <w:rsid w:val="00620A2A"/>
    <w:rsid w:val="006317E6"/>
    <w:rsid w:val="006501E8"/>
    <w:rsid w:val="00674D76"/>
    <w:rsid w:val="006B119B"/>
    <w:rsid w:val="006D1AC2"/>
    <w:rsid w:val="00702E4C"/>
    <w:rsid w:val="00711447"/>
    <w:rsid w:val="007673FD"/>
    <w:rsid w:val="00775203"/>
    <w:rsid w:val="00776AD1"/>
    <w:rsid w:val="008052B9"/>
    <w:rsid w:val="00887E5C"/>
    <w:rsid w:val="008A5A48"/>
    <w:rsid w:val="008B083F"/>
    <w:rsid w:val="008F7E8C"/>
    <w:rsid w:val="00903040"/>
    <w:rsid w:val="00903044"/>
    <w:rsid w:val="00947D20"/>
    <w:rsid w:val="009539D4"/>
    <w:rsid w:val="009718DA"/>
    <w:rsid w:val="009755B9"/>
    <w:rsid w:val="009C42CE"/>
    <w:rsid w:val="009C7525"/>
    <w:rsid w:val="00A4329F"/>
    <w:rsid w:val="00A82003"/>
    <w:rsid w:val="00A9576F"/>
    <w:rsid w:val="00AB05C8"/>
    <w:rsid w:val="00AB14FA"/>
    <w:rsid w:val="00B1297E"/>
    <w:rsid w:val="00B17DC5"/>
    <w:rsid w:val="00B46ABD"/>
    <w:rsid w:val="00B4751E"/>
    <w:rsid w:val="00B5357B"/>
    <w:rsid w:val="00B56B2C"/>
    <w:rsid w:val="00B82C35"/>
    <w:rsid w:val="00BD13BB"/>
    <w:rsid w:val="00BE416C"/>
    <w:rsid w:val="00C22391"/>
    <w:rsid w:val="00C422D9"/>
    <w:rsid w:val="00C778BA"/>
    <w:rsid w:val="00CB69D1"/>
    <w:rsid w:val="00CC38B3"/>
    <w:rsid w:val="00D0236D"/>
    <w:rsid w:val="00D41EF5"/>
    <w:rsid w:val="00D6719C"/>
    <w:rsid w:val="00D71655"/>
    <w:rsid w:val="00D75055"/>
    <w:rsid w:val="00D83983"/>
    <w:rsid w:val="00D92F2E"/>
    <w:rsid w:val="00DD20AE"/>
    <w:rsid w:val="00DE0645"/>
    <w:rsid w:val="00DE5AF6"/>
    <w:rsid w:val="00DF06E4"/>
    <w:rsid w:val="00DF4D61"/>
    <w:rsid w:val="00E064BC"/>
    <w:rsid w:val="00E27C85"/>
    <w:rsid w:val="00E41576"/>
    <w:rsid w:val="00E62DE6"/>
    <w:rsid w:val="00E7178C"/>
    <w:rsid w:val="00EA7CDE"/>
    <w:rsid w:val="00EB7FDE"/>
    <w:rsid w:val="00EC06A3"/>
    <w:rsid w:val="00EF59E1"/>
    <w:rsid w:val="00F64BA1"/>
    <w:rsid w:val="00F65C1D"/>
    <w:rsid w:val="00F93703"/>
    <w:rsid w:val="00F96CFA"/>
    <w:rsid w:val="00FB2204"/>
    <w:rsid w:val="00FB5BED"/>
    <w:rsid w:val="00FD52BA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FAF73-8879-41D8-B013-A0872B0B0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8</Words>
  <Characters>5633</Characters>
  <Application>Microsoft Office Word</Application>
  <DocSecurity>0</DocSecurity>
  <Lines>46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Windows User</cp:lastModifiedBy>
  <cp:revision>2</cp:revision>
  <cp:lastPrinted>2020-12-22T10:41:00Z</cp:lastPrinted>
  <dcterms:created xsi:type="dcterms:W3CDTF">2021-05-19T12:35:00Z</dcterms:created>
  <dcterms:modified xsi:type="dcterms:W3CDTF">2021-05-19T12:35:00Z</dcterms:modified>
</cp:coreProperties>
</file>